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bin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6616" w14:textId="77777777">
      <w:pPr>
        <w:spacing w:after="0"/>
      </w:pPr>
    </w:p>
    <w:p w14:paraId="3DB428BE" w14:textId="5104C377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</w:t>
      </w:r>
      <w:r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11</w:t>
      </w:r>
      <w:r>
        <w:rPr>
          <w:rFonts w:ascii="Arial" w:hAnsi="Arial" w:cs="Arial"/>
          <w:sz w:val="24"/>
          <w:szCs w:val="24"/>
        </w:rPr>
        <w:t xml:space="preserve"> | </w:t>
      </w:r>
      <w:r>
        <w:rPr>
          <w:rFonts w:ascii="Arial" w:hAnsi="Arial" w:cs="Arial"/>
          <w:sz w:val="24"/>
          <w:szCs w:val="24"/>
        </w:rPr>
        <w:t xml:space="preserve">12/9/2022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2E0FF69" w14:textId="77777777">
      <w:pPr>
        <w:spacing w:after="0"/>
      </w:pPr>
    </w:p>
    <w:p w14:paraId="3344C008" w14:textId="0A7397C1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FORM: Basic </w:t>
      </w:r>
      <w:r>
        <w:rPr>
          <w:sz w:val="32"/>
          <w:szCs w:val="32"/>
        </w:rPr>
        <w:t>Site</w:t>
      </w:r>
      <w:r>
        <w:rPr>
          <w:sz w:val="32"/>
          <w:szCs w:val="32"/>
        </w:rPr>
        <w:t xml:space="preserve"> Information</w:t>
      </w:r>
    </w:p>
    <w:p w14:paraId="3B670877" w14:textId="280B7716">
      <w:pPr>
        <w:pStyle w:val="DocumentTitle-HCG"/>
        <w:jc w:val="left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Use for new proposals.</w:t>
      </w:r>
      <w:r>
        <w:rPr>
          <w:rStyle w:val="EndnoteReference"/>
          <w:b w:val="0"/>
          <w:sz w:val="22"/>
          <w:szCs w:val="22"/>
        </w:rPr>
        <w:endnoteReference w:id="2"/>
      </w:r>
      <w:r>
        <w:rPr>
          <w:b w:val="0"/>
          <w:bCs/>
          <w:sz w:val="22"/>
          <w:szCs w:val="22"/>
        </w:rPr>
        <w:t xml:space="preserve"> </w:t>
      </w:r>
    </w:p>
    <w:p w14:paraId="131445AC" w14:textId="43023B4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14:paraId="7E9C4163" w14:textId="77777777">
        <w:tc>
          <w:tcPr>
            <w:tcW w:w="3235" w:type="dxa"/>
            <w:shd w:val="clear" w:color="auto" w:fill="E7E6E6" w:themeFill="background2"/>
          </w:tcPr>
          <w:p w14:paraId="28278EF4" w14:textId="78DD457C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10A3FFE2" w14:textId="5BBF9B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14:paraId="2F2593B9" w14:textId="77777777">
        <w:tc>
          <w:tcPr>
            <w:tcW w:w="3235" w:type="dxa"/>
          </w:tcPr>
          <w:p w14:paraId="0D23F6B0" w14:textId="5A8EC642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y </w:t>
            </w:r>
            <w:r>
              <w:rPr>
                <w:rFonts w:ascii="Arial" w:hAnsi="Arial" w:cs="Arial"/>
              </w:rPr>
              <w:t>IRB Number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if known)</w:t>
            </w: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5ACC833AB5A74DB391F7A209517DE95C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37BB7FE0" w14:textId="413CD094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4DE53686" w14:textId="77777777">
        <w:tc>
          <w:tcPr>
            <w:tcW w:w="3235" w:type="dxa"/>
          </w:tcPr>
          <w:p w14:paraId="4FA0EC2F" w14:textId="62AC558B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Title</w:t>
            </w:r>
            <w:r>
              <w:rPr>
                <w:rFonts w:ascii="Arial" w:hAnsi="Arial" w:cs="Arial"/>
              </w:rPr>
              <w:t xml:space="preserve">: 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8D4163A98016413985E4347B26CF2AC4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6B91A7F4" w14:textId="47483213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7B45E892" w14:textId="77777777">
        <w:tc>
          <w:tcPr>
            <w:tcW w:w="3235" w:type="dxa"/>
          </w:tcPr>
          <w:p w14:paraId="6D698852" w14:textId="4F99F1E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Title</w:t>
            </w: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0A453E2A5CC3481395267804D5336792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049FA33C" w14:textId="72306D02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22EA7586" w14:textId="77777777">
        <w:tc>
          <w:tcPr>
            <w:tcW w:w="3235" w:type="dxa"/>
          </w:tcPr>
          <w:p w14:paraId="43F81696" w14:textId="2485094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te </w:t>
            </w:r>
            <w:r>
              <w:rPr>
                <w:rFonts w:ascii="Arial" w:hAnsi="Arial" w:cs="Arial"/>
              </w:rPr>
              <w:t>Investigator</w:t>
            </w:r>
            <w:r>
              <w:rPr>
                <w:rFonts w:ascii="Arial" w:hAnsi="Arial" w:cs="Arial"/>
              </w:rPr>
              <w:t xml:space="preserve">: </w:t>
            </w:r>
          </w:p>
        </w:tc>
        <w:tc>
          <w:tcPr>
            <w:tcW w:w="7555" w:type="dxa"/>
          </w:tcPr>
          <w:p w14:paraId="1F87418D" w14:textId="4B39A137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8B57946AF34F4ACC9273322D20F12DF1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</w:rPr>
              <w:tab/>
            </w:r>
          </w:p>
        </w:tc>
      </w:tr>
      <w:tr w14:paraId="7052466F" w14:textId="77777777">
        <w:tc>
          <w:tcPr>
            <w:tcW w:w="3235" w:type="dxa"/>
          </w:tcPr>
          <w:p w14:paraId="17AB4B1B" w14:textId="45D6C6C6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te </w:t>
            </w:r>
            <w:r>
              <w:rPr>
                <w:rFonts w:ascii="Arial" w:hAnsi="Arial" w:cs="Arial"/>
              </w:rPr>
              <w:t>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7CD2D8D42B404EECAF87351EEC9D2932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216D11D8" w14:textId="4EFE071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167D166" w14:textId="77777777">
      <w:pPr>
        <w:spacing w:after="0"/>
        <w:rPr>
          <w:rFonts w:ascii="Arial" w:hAnsi="Arial" w:cs="Arial"/>
          <w:b/>
          <w:bCs/>
        </w:rPr>
      </w:pPr>
    </w:p>
    <w:p w14:paraId="558FA26B" w14:textId="7B573EB5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Funding Sources</w:t>
      </w:r>
    </w:p>
    <w:p w14:paraId="35958CF5" w14:textId="7A313838">
      <w:p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clude funding sources only if different than funding for the main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777"/>
        <w:gridCol w:w="3778"/>
      </w:tblGrid>
      <w:tr w14:paraId="261AADE9" w14:textId="77777777">
        <w:tc>
          <w:tcPr>
            <w:tcW w:w="3235" w:type="dxa"/>
            <w:shd w:val="clear" w:color="auto" w:fill="E7E6E6" w:themeFill="background2"/>
          </w:tcPr>
          <w:p w14:paraId="71A88800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Funding Source</w:t>
            </w:r>
          </w:p>
        </w:tc>
        <w:tc>
          <w:tcPr>
            <w:tcW w:w="3777" w:type="dxa"/>
            <w:shd w:val="clear" w:color="auto" w:fill="E7E6E6" w:themeFill="background2"/>
          </w:tcPr>
          <w:p w14:paraId="69766C2C" w14:textId="7777777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Funding Source ID</w:t>
            </w:r>
          </w:p>
        </w:tc>
        <w:tc>
          <w:tcPr>
            <w:tcW w:w="3778" w:type="dxa"/>
            <w:shd w:val="clear" w:color="auto" w:fill="E7E6E6" w:themeFill="background2"/>
          </w:tcPr>
          <w:p w14:paraId="7F20BDB4" w14:textId="7777777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Grant Office ID</w:t>
            </w:r>
          </w:p>
        </w:tc>
      </w:tr>
      <w:tr w14:paraId="41F5DDEA" w14:textId="77777777">
        <w:sdt>
          <w:sdtPr>
            <w:rPr>
              <w:rFonts w:ascii="Arial" w:hAnsi="Arial" w:cs="Arial"/>
            </w:rPr>
            <w:id w:val="1918360853"/>
            <w:placeholder>
              <w:docPart w:val="560EB84AD65F48FAA9446C8C46F6A951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688E7F83" w14:textId="77777777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58127964"/>
            <w:placeholder>
              <w:docPart w:val="9F9D3F07A7984741B798C6CA281959BA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3DBEA373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79878829"/>
            <w:placeholder>
              <w:docPart w:val="F8DF395CDC784DBE9E970200E4CC49FE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55914AF8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41BE2B56" w14:textId="77777777">
        <w:sdt>
          <w:sdtPr>
            <w:rPr>
              <w:rFonts w:ascii="Arial" w:hAnsi="Arial" w:cs="Arial"/>
            </w:rPr>
            <w:id w:val="-1540350135"/>
            <w:placeholder>
              <w:docPart w:val="000A018504BC472C95528331C7302BC7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104F4156" w14:textId="77777777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64335461"/>
            <w:placeholder>
              <w:docPart w:val="DDD6304F4E87491D8712A25B19EFA96B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4B8A463A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72553929"/>
            <w:placeholder>
              <w:docPart w:val="38FF6A6D4B3E49E89CB2575E968EFC57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12B4EB93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15F4FB5E" w14:textId="77777777">
        <w:sdt>
          <w:sdtPr>
            <w:rPr>
              <w:rFonts w:ascii="Arial" w:hAnsi="Arial" w:cs="Arial"/>
            </w:rPr>
            <w:id w:val="725962200"/>
            <w:placeholder>
              <w:docPart w:val="BECB126D55E743D5BB1FC21589CF8327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37916047" w14:textId="77777777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85307403"/>
            <w:placeholder>
              <w:docPart w:val="5033E42A2A114EDA9E41762BC37C7200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5F275C0F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52196475"/>
            <w:placeholder>
              <w:docPart w:val="58498EB1B92D4131A8055AC4C8BA1360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0403843E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9CC676D" w14:textId="77777777">
      <w:pPr>
        <w:spacing w:after="0"/>
        <w:rPr>
          <w:rFonts w:ascii="Arial" w:hAnsi="Arial" w:cs="Arial"/>
          <w:b/>
          <w:bCs/>
        </w:rPr>
      </w:pPr>
    </w:p>
    <w:p w14:paraId="1647C501" w14:textId="75F1754B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Financial interest Declaration</w:t>
      </w:r>
    </w:p>
    <w:p w14:paraId="7AF38DE5" w14:textId="1D296652">
      <w:pPr>
        <w:pStyle w:val="PrimarySectionText-HCG"/>
        <w:spacing w:line="276" w:lineRule="auto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See HRP-001 - SOP - Definitions for definitions of </w:t>
      </w:r>
      <w:r>
        <w:rPr>
          <w:rFonts w:cs="Arial"/>
          <w:sz w:val="22"/>
          <w:u w:val="double"/>
        </w:rPr>
        <w:t>Immediate Family</w:t>
      </w:r>
      <w:r>
        <w:rPr>
          <w:rFonts w:cs="Arial"/>
          <w:sz w:val="22"/>
        </w:rPr>
        <w:t xml:space="preserve"> and a financial interest </w:t>
      </w:r>
      <w:r>
        <w:rPr>
          <w:rFonts w:cs="Arial"/>
          <w:sz w:val="22"/>
          <w:u w:val="double"/>
        </w:rPr>
        <w:t>Related to the Research</w:t>
      </w:r>
      <w:r>
        <w:rPr>
          <w:rFonts w:cs="Arial"/>
          <w:sz w:val="22"/>
        </w:rPr>
        <w:t>.</w:t>
      </w:r>
    </w:p>
    <w:p w14:paraId="7E62ED5B" w14:textId="77777777">
      <w:pPr>
        <w:pStyle w:val="PrimarySectionText-HCG"/>
        <w:spacing w:line="276" w:lineRule="auto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>Do any personnel (or an immediate family member of personnel) involved in the design, conduct, or reporting of the research have a financial interest Related to the Research?</w:t>
      </w:r>
    </w:p>
    <w:p w14:paraId="22F0BCD4" w14:textId="3438C3AE">
      <w:pPr>
        <w:pStyle w:val="PrimarySectionText-HCG"/>
        <w:spacing w:line="276" w:lineRule="auto"/>
        <w:ind w:left="0" w:firstLine="0"/>
        <w:rPr>
          <w:rFonts w:cs="Arial"/>
          <w:sz w:val="22"/>
        </w:rPr>
      </w:pPr>
      <w:sdt>
        <w:sdtPr>
          <w:rPr>
            <w:rFonts w:cs="Arial"/>
            <w:sz w:val="22"/>
          </w:rPr>
          <w:id w:val="1311526211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Yes </w:t>
      </w:r>
      <w:sdt>
        <w:sdtPr>
          <w:rPr>
            <w:rFonts w:cs="Arial"/>
            <w:sz w:val="22"/>
          </w:rPr>
          <w:id w:val="1524514849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hint="eastAsia" w:ascii="MS Gothic" w:hAnsi="MS Gothic" w:eastAsia="MS Gothic" w:cs="Aria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No</w:t>
      </w:r>
    </w:p>
    <w:p w14:paraId="3F28FE1E" w14:textId="46EA3B46">
      <w:pPr>
        <w:pStyle w:val="PrimarySectionText-HCG"/>
        <w:ind w:left="0" w:firstLine="0"/>
        <w:rPr>
          <w:rFonts w:cs="Arial"/>
          <w:sz w:val="22"/>
        </w:rPr>
      </w:pPr>
      <w:r>
        <w:rPr>
          <w:rFonts w:cs="Arial"/>
          <w:b/>
          <w:bCs/>
          <w:sz w:val="22"/>
        </w:rPr>
        <w:t>If yes, provide the institution’s evaluation of the financial interest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8"/>
        <w:gridCol w:w="1620"/>
        <w:gridCol w:w="3955"/>
      </w:tblGrid>
      <w:tr w14:paraId="4D88FD4A" w14:textId="77777777">
        <w:trPr>
          <w:trHeight w:val="50"/>
        </w:trPr>
        <w:tc>
          <w:tcPr>
            <w:tcW w:w="2607" w:type="dxa"/>
            <w:shd w:val="clear" w:color="auto" w:fill="E7E6E6" w:themeFill="background2"/>
          </w:tcPr>
          <w:p w14:paraId="5F3B3A00" w14:textId="777777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2608" w:type="dxa"/>
            <w:shd w:val="clear" w:color="auto" w:fill="E7E6E6" w:themeFill="background2"/>
          </w:tcPr>
          <w:p w14:paraId="7E2CF726" w14:textId="777777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ole</w:t>
            </w:r>
          </w:p>
        </w:tc>
        <w:tc>
          <w:tcPr>
            <w:tcW w:w="1620" w:type="dxa"/>
            <w:shd w:val="clear" w:color="auto" w:fill="E7E6E6" w:themeFill="background2"/>
          </w:tcPr>
          <w:p w14:paraId="1E127540" w14:textId="777777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volved in consent?</w:t>
            </w:r>
          </w:p>
        </w:tc>
        <w:tc>
          <w:tcPr>
            <w:tcW w:w="3955" w:type="dxa"/>
            <w:shd w:val="clear" w:color="auto" w:fill="E7E6E6" w:themeFill="background2"/>
          </w:tcPr>
          <w:p w14:paraId="4528E93F" w14:textId="7777777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ion (You may attach a separate page describing the outcome of the evaluation.)</w:t>
            </w:r>
          </w:p>
        </w:tc>
      </w:tr>
      <w:tr w14:paraId="0FE7CA45" w14:textId="77777777">
        <w:trPr>
          <w:trHeight w:val="50"/>
        </w:trPr>
        <w:sdt>
          <w:sdtPr>
            <w:rPr>
              <w:rFonts w:ascii="Arial" w:hAnsi="Arial" w:cs="Arial"/>
            </w:rPr>
            <w:id w:val="1063290849"/>
            <w:placeholder>
              <w:docPart w:val="3BCA2761B1244CEA98E64642A6D1E9CE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1B69CCD6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32441504"/>
            <w:placeholder>
              <w:docPart w:val="3B914703E4124095A7082BCD00107A49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44E3F61F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7865EEEE" w14:textId="7777777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570030373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945505444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-1920938855"/>
            <w:placeholder>
              <w:docPart w:val="F60139AFFAD54E94BA7A7CBE4571FED7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798C2156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2FB9F19C" w14:textId="77777777">
        <w:trPr>
          <w:trHeight w:val="50"/>
        </w:trPr>
        <w:sdt>
          <w:sdtPr>
            <w:rPr>
              <w:rFonts w:ascii="Arial" w:hAnsi="Arial" w:cs="Arial"/>
            </w:rPr>
            <w:id w:val="1924525837"/>
            <w:placeholder>
              <w:docPart w:val="FFC59F3D54EB4B508DD13280F240CB17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4A476D71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70996540"/>
            <w:placeholder>
              <w:docPart w:val="8C92FFCD2DC84F8B89CB1B56BBE191A8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313E609E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410D5BB3" w14:textId="7777777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45399816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554979185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-37741438"/>
            <w:placeholder>
              <w:docPart w:val="DB5D1BF05BA14059A3869661DE29792D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3883B4C0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0EF77241" w14:textId="77777777">
        <w:trPr>
          <w:trHeight w:val="50"/>
        </w:trPr>
        <w:sdt>
          <w:sdtPr>
            <w:rPr>
              <w:rFonts w:ascii="Arial" w:hAnsi="Arial" w:cs="Arial"/>
            </w:rPr>
            <w:id w:val="-88310241"/>
            <w:placeholder>
              <w:docPart w:val="B3B88F4EA2D9406AB7A099EFB1BA3A8D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0B76A892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91288898"/>
            <w:placeholder>
              <w:docPart w:val="27EAE604C8924906BF3583CFFF006436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622D93AC" w14:textId="77777777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098714E4" w14:textId="7777777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16676493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306358637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516346420"/>
            <w:placeholder>
              <w:docPart w:val="EB0AC1E78FD54F598A091C935F429AA5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1E39156B" w14:textId="77777777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91CC4A1" w14:textId="77777777">
      <w:pPr>
        <w:pStyle w:val="PrimarySectionText-HCG"/>
        <w:ind w:left="0" w:firstLine="0"/>
        <w:rPr>
          <w:rFonts w:cs="Arial"/>
          <w:sz w:val="22"/>
        </w:rPr>
      </w:pPr>
    </w:p>
    <w:p w14:paraId="2A68DEC5" w14:textId="262F7EC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Protocol Information </w:t>
      </w:r>
    </w:p>
    <w:p w14:paraId="152D65CF" w14:textId="20F32B7E">
      <w:pPr>
        <w:pStyle w:val="PrimarySectionText-HCG"/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Provide the following documents when they exist or are applicable</w:t>
      </w:r>
      <w:r>
        <w:rPr>
          <w:rFonts w:cs="Arial"/>
          <w:sz w:val="22"/>
        </w:rPr>
        <w:t xml:space="preserve"> (see </w:t>
      </w:r>
      <w:r>
        <w:rPr>
          <w:rStyle w:val="EndnoteReference"/>
          <w:rFonts w:cs="Arial"/>
          <w:sz w:val="22"/>
        </w:rPr>
        <w:endnoteReference w:id="3"/>
      </w:r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for items marked *)</w:t>
      </w:r>
      <w:r>
        <w:rPr>
          <w:rFonts w:cs="Arial"/>
          <w:sz w:val="22"/>
        </w:rPr>
        <w:t>:</w:t>
      </w:r>
    </w:p>
    <w:p w14:paraId="09A77EF5" w14:textId="7F8D3FAD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i/>
          <w:iCs/>
          <w:sz w:val="22"/>
        </w:rPr>
      </w:pPr>
      <w:r>
        <w:rPr>
          <w:rFonts w:cs="Arial"/>
          <w:sz w:val="22"/>
        </w:rPr>
        <w:t xml:space="preserve">Point-by-point response </w:t>
      </w:r>
      <w:r>
        <w:rPr>
          <w:rFonts w:cs="Arial"/>
          <w:i/>
          <w:iCs/>
          <w:sz w:val="22"/>
        </w:rPr>
        <w:t>(For a response to modifications to secure approval, deferral, or disapproval)</w:t>
      </w:r>
    </w:p>
    <w:p w14:paraId="79BE3ECA" w14:textId="2EDE480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Evaluation of any Related Financial Interest</w:t>
      </w:r>
    </w:p>
    <w:p w14:paraId="25CFC900" w14:textId="36A2412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Written materials to be provided to or meant to be seen or heard by subjects</w:t>
      </w:r>
    </w:p>
    <w:p w14:paraId="2F5ECDC2" w14:textId="43A57165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Evaluation instruments and surveys*</w:t>
      </w:r>
    </w:p>
    <w:p w14:paraId="63084D43" w14:textId="29C4B213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 xml:space="preserve">Advertisements </w:t>
      </w:r>
      <w:r>
        <w:rPr>
          <w:rFonts w:cs="Arial"/>
          <w:i/>
          <w:iCs/>
          <w:sz w:val="22"/>
        </w:rPr>
        <w:t>(printed, audio, and video)</w:t>
      </w:r>
    </w:p>
    <w:p w14:paraId="5088EF9C" w14:textId="12B8B281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Recruitment materials and scripts</w:t>
      </w:r>
    </w:p>
    <w:p w14:paraId="305D1F92" w14:textId="3BE4B8F3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Consent documents</w:t>
      </w:r>
    </w:p>
    <w:p w14:paraId="7F90ED17" w14:textId="418B7839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If consent will not be documented in writing, a script of information to be provided orally to subjects</w:t>
      </w:r>
    </w:p>
    <w:p w14:paraId="75E48F60" w14:textId="1282736F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Foreign language versions of the above</w:t>
      </w:r>
    </w:p>
    <w:p w14:paraId="6EE27971" w14:textId="77777777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Site Supplement to the main protocol</w:t>
      </w:r>
    </w:p>
    <w:p w14:paraId="305F1F9E" w14:textId="3C6AE134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Investigator Acknowledgement </w:t>
      </w:r>
    </w:p>
    <w:p w14:paraId="18B6BF61" w14:textId="363CA3D2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>I will conduct this protocol in accordance with requirements in the HRP-103 - INVESTIGATOR MANUAL.</w:t>
      </w:r>
    </w:p>
    <w:p w14:paraId="24A53539" w14:textId="45C3C62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Investigator Signature </w:t>
      </w:r>
    </w:p>
    <w:p w14:paraId="693801AD" w14:textId="5B9EEF5C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color w:val="767171" w:themeColor="background2" w:themeShade="80"/>
            <w:sz w:val="22"/>
          </w:rPr>
          <w:id w:val="-761294868"/>
          <w:placeholder>
            <w:docPart w:val="8EE44D53EF1F4ED8ACD00520335D38EE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0380DC68" w14:textId="5A543AE3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pict w14:anchorId="118B844C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160.5pt;height:79.5pt" alt="Microsoft Office Signature Line..." type="#_x0000_t75">
            <v:imagedata gain="52429f" o:title="" r:id="rId11"/>
            <o:lock v:ext="edit" grouping="t" ungrouping="t" rotation="t" cropping="t" verticies="t" text="t"/>
            <o:signatureline v:ext="edit" issignatureline="t" id="{116EA4B3-2B32-4B33-A8D7-BAD676D747B5}" provid="{00000000-0000-0000-0000-000000000000}"/>
          </v:shape>
        </w:pict>
      </w:r>
    </w:p>
    <w:sectPr>
      <w:footerReference w:type="default" r:id="rId12"/>
      <w:headerReference w:type="first" r:id="rId13"/>
      <w:footerReference w:type="first" r:id="rId14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3389B" w:rsidP="00855EE6" w:rsidRDefault="0073389B" w14:paraId="08C461DA" w14:textId="77777777">
      <w:pPr>
        <w:spacing w:after="0" w:line="240" w:lineRule="auto"/>
      </w:pPr>
      <w:r>
        <w:separator/>
      </w:r>
    </w:p>
  </w:endnote>
  <w:endnote w:type="continuationSeparator" w:id="0">
    <w:p w:rsidR="0073389B" w:rsidP="00855EE6" w:rsidRDefault="0073389B" w14:paraId="70F60317" w14:textId="77777777">
      <w:pPr>
        <w:spacing w:after="0" w:line="240" w:lineRule="auto"/>
      </w:pPr>
      <w:r>
        <w:continuationSeparator/>
      </w:r>
    </w:p>
  </w:endnote>
  <w:endnote w:type="continuationNotice" w:id="1">
    <w:p w:rsidR="0073389B" w:rsidRDefault="0073389B" w14:paraId="6AC6B9FA" w14:textId="77777777">
      <w:pPr>
        <w:spacing w:after="0" w:line="240" w:lineRule="auto"/>
      </w:pPr>
    </w:p>
  </w:endnote>
  <w:endnote w:id="2">
    <w:p w14:paraId="4B68444A" w14:textId="76D2ADC0">
      <w:pPr>
        <w:pStyle w:val="EndnoteText"/>
      </w:pPr>
      <w:r>
        <w:rPr>
          <w:rStyle w:val="EndnoteReference"/>
        </w:rPr>
        <w:endnoteRef/>
      </w:r>
      <w:r>
        <w:t xml:space="preserve"> </w:t>
      </w:r>
      <w:r>
        <w:rPr>
          <w:rFonts w:ascii="Arial" w:hAnsi="Arial" w:cs="Arial"/>
          <w:sz w:val="18"/>
          <w:szCs w:val="18"/>
        </w:rPr>
        <w:t xml:space="preserve">This document satisfies AAHRPP elements </w:t>
      </w:r>
      <w:r>
        <w:rPr>
          <w:rFonts w:ascii="Arial" w:hAnsi="Arial" w:cs="Arial"/>
          <w:sz w:val="18"/>
          <w:szCs w:val="18"/>
        </w:rPr>
        <w:t>I</w:t>
      </w:r>
      <w:r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>9</w:t>
      </w:r>
    </w:p>
  </w:endnote>
  <w:endnote w:id="3">
    <w:p w14:paraId="241D9A0C" w14:textId="7B08A3F3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ascii="Arial" w:hAnsi="Arial" w:cs="Arial"/>
          <w:sz w:val="18"/>
          <w:szCs w:val="18"/>
        </w:rPr>
        <w:t>Omit this item if this is the activation of a previously approved protocol at a new site or sites that will be overseen by a principal investigator</w:t>
      </w:r>
      <w:r>
        <w:t xml:space="preserve"> </w:t>
      </w:r>
      <w:r>
        <w:rPr>
          <w:rFonts w:ascii="Arial" w:hAnsi="Arial" w:cs="Arial"/>
          <w:sz w:val="18"/>
          <w:szCs w:val="18"/>
        </w:rPr>
        <w:t>who will take separate and full responsibility for that site or those site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58DD5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0807696C" w14:textId="5F691FC0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0807696C" w14:textId="5F691FC0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432D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70B50FE4" w14:textId="16255E7F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70B50FE4" w14:textId="16255E7F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3389B" w:rsidP="00855EE6" w:rsidRDefault="0073389B" w14:paraId="44A80A82" w14:textId="77777777">
      <w:pPr>
        <w:spacing w:after="0" w:line="240" w:lineRule="auto"/>
      </w:pPr>
      <w:r>
        <w:separator/>
      </w:r>
    </w:p>
  </w:footnote>
  <w:footnote w:type="continuationSeparator" w:id="0">
    <w:p w:rsidR="0073389B" w:rsidP="00855EE6" w:rsidRDefault="0073389B" w14:paraId="2F64FCDC" w14:textId="77777777">
      <w:pPr>
        <w:spacing w:after="0" w:line="240" w:lineRule="auto"/>
      </w:pPr>
      <w:r>
        <w:continuationSeparator/>
      </w:r>
    </w:p>
  </w:footnote>
  <w:footnote w:type="continuationNotice" w:id="1">
    <w:p w:rsidR="0073389B" w:rsidRDefault="0073389B" w14:paraId="0C428085" w14:textId="77777777">
      <w:pPr>
        <w:spacing w:after="0" w:line="240" w:lineRule="auto"/>
      </w:pPr>
    </w:p>
  </w:footnote>
</w:footnotes>
</file>

<file path=word/header1.xml><?xml version="1.0" encoding="utf-8"?>
<w:hdr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C7AE3" w14:textId="4EB52341">
    <w:pPr>
      <w:pStyle w:val="Header"/>
      <w:jc w:val="center"/>
    </w:pPr>
    <w:r>
      <w:drawing>
        <wp:inline distT="0" distB="0" distL="0" distR="0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e4ac2c0a0e61475a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620F9"/>
    <w:multiLevelType w:val="hybridMultilevel"/>
    <w:tmpl w:val="686C90B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F61AF7"/>
    <w:multiLevelType w:val="hybridMultilevel"/>
    <w:tmpl w:val="74DE09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FD353FA"/>
    <w:multiLevelType w:val="hybridMultilevel"/>
    <w:tmpl w:val="AD704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BDA03EB"/>
    <w:multiLevelType w:val="hybridMultilevel"/>
    <w:tmpl w:val="1A96308C"/>
    <w:lvl w:ilvl="0" w:tplc="141010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A517BB8"/>
    <w:multiLevelType w:val="hybridMultilevel"/>
    <w:tmpl w:val="3CAE5666"/>
    <w:lvl w:ilvl="0" w:tplc="141010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95378199">
    <w:abstractNumId w:val="2"/>
  </w:num>
  <w:num w:numId="2" w16cid:durableId="225072493">
    <w:abstractNumId w:val="6"/>
  </w:num>
  <w:num w:numId="3" w16cid:durableId="2009820318">
    <w:abstractNumId w:val="0"/>
  </w:num>
  <w:num w:numId="4" w16cid:durableId="307054237">
    <w:abstractNumId w:val="3"/>
  </w:num>
  <w:num w:numId="5" w16cid:durableId="875000011">
    <w:abstractNumId w:val="4"/>
  </w:num>
  <w:num w:numId="6" w16cid:durableId="836194421">
    <w:abstractNumId w:val="1"/>
  </w:num>
  <w:num w:numId="7" w16cid:durableId="218368640">
    <w:abstractNumId w:val="5"/>
  </w:num>
  <w:num w:numId="8" w16cid:durableId="21134763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WwtDQztDQytDRW0lEKTi0uzszPAykwrAUAnAAitCwAAAA="/>
  </w:docVars>
  <w:rsids>
    <w:rsidRoot w:val="00855EE6"/>
    <w:rsid w:val="0000259A"/>
    <w:rsid w:val="00006CB3"/>
    <w:rsid w:val="0001089F"/>
    <w:rsid w:val="00016FBE"/>
    <w:rsid w:val="00023C8E"/>
    <w:rsid w:val="00042193"/>
    <w:rsid w:val="00042D69"/>
    <w:rsid w:val="00042F99"/>
    <w:rsid w:val="00046BA1"/>
    <w:rsid w:val="00073852"/>
    <w:rsid w:val="00082AFF"/>
    <w:rsid w:val="00095BC7"/>
    <w:rsid w:val="000C5836"/>
    <w:rsid w:val="000D20F0"/>
    <w:rsid w:val="000E220B"/>
    <w:rsid w:val="000F5F1B"/>
    <w:rsid w:val="000F6290"/>
    <w:rsid w:val="00112F1A"/>
    <w:rsid w:val="001220E1"/>
    <w:rsid w:val="00141612"/>
    <w:rsid w:val="00146A7F"/>
    <w:rsid w:val="00150F7C"/>
    <w:rsid w:val="00184A67"/>
    <w:rsid w:val="00184B4F"/>
    <w:rsid w:val="00197777"/>
    <w:rsid w:val="001F20EA"/>
    <w:rsid w:val="001F41DB"/>
    <w:rsid w:val="001F589D"/>
    <w:rsid w:val="00200A52"/>
    <w:rsid w:val="002022BD"/>
    <w:rsid w:val="00216912"/>
    <w:rsid w:val="00255391"/>
    <w:rsid w:val="00272E9B"/>
    <w:rsid w:val="002773D3"/>
    <w:rsid w:val="00283A38"/>
    <w:rsid w:val="00292589"/>
    <w:rsid w:val="00296C11"/>
    <w:rsid w:val="002A0DD4"/>
    <w:rsid w:val="002B681F"/>
    <w:rsid w:val="002C46CA"/>
    <w:rsid w:val="00326970"/>
    <w:rsid w:val="00343D87"/>
    <w:rsid w:val="003451FE"/>
    <w:rsid w:val="0035722D"/>
    <w:rsid w:val="00390384"/>
    <w:rsid w:val="0039657D"/>
    <w:rsid w:val="003A64C5"/>
    <w:rsid w:val="003C7F64"/>
    <w:rsid w:val="003E06ED"/>
    <w:rsid w:val="003E5AE2"/>
    <w:rsid w:val="00413B76"/>
    <w:rsid w:val="00433C87"/>
    <w:rsid w:val="004372C1"/>
    <w:rsid w:val="00443B6D"/>
    <w:rsid w:val="00486E2D"/>
    <w:rsid w:val="004879B3"/>
    <w:rsid w:val="004A17BB"/>
    <w:rsid w:val="004B05DE"/>
    <w:rsid w:val="004B1235"/>
    <w:rsid w:val="004D73FC"/>
    <w:rsid w:val="004E58A7"/>
    <w:rsid w:val="00506770"/>
    <w:rsid w:val="00512CDD"/>
    <w:rsid w:val="005159DD"/>
    <w:rsid w:val="00532B16"/>
    <w:rsid w:val="00574247"/>
    <w:rsid w:val="00583FDC"/>
    <w:rsid w:val="005853D1"/>
    <w:rsid w:val="00591A1D"/>
    <w:rsid w:val="005C776B"/>
    <w:rsid w:val="00612FDA"/>
    <w:rsid w:val="00614FD7"/>
    <w:rsid w:val="0062282F"/>
    <w:rsid w:val="00625EFE"/>
    <w:rsid w:val="00636276"/>
    <w:rsid w:val="00650A58"/>
    <w:rsid w:val="006543E5"/>
    <w:rsid w:val="00667000"/>
    <w:rsid w:val="006674BE"/>
    <w:rsid w:val="00675EB8"/>
    <w:rsid w:val="006C3173"/>
    <w:rsid w:val="006F23D2"/>
    <w:rsid w:val="00704635"/>
    <w:rsid w:val="007074EC"/>
    <w:rsid w:val="00710C5B"/>
    <w:rsid w:val="0073057B"/>
    <w:rsid w:val="0073343E"/>
    <w:rsid w:val="0073389B"/>
    <w:rsid w:val="007469E0"/>
    <w:rsid w:val="00782964"/>
    <w:rsid w:val="007A6C53"/>
    <w:rsid w:val="007A7561"/>
    <w:rsid w:val="008103E5"/>
    <w:rsid w:val="00821C23"/>
    <w:rsid w:val="008236CD"/>
    <w:rsid w:val="0084152D"/>
    <w:rsid w:val="00841981"/>
    <w:rsid w:val="00855EE6"/>
    <w:rsid w:val="0086083E"/>
    <w:rsid w:val="00872DA6"/>
    <w:rsid w:val="00893D51"/>
    <w:rsid w:val="008B0231"/>
    <w:rsid w:val="008B32E5"/>
    <w:rsid w:val="008B3D20"/>
    <w:rsid w:val="008D6FA4"/>
    <w:rsid w:val="008F4C9A"/>
    <w:rsid w:val="00917358"/>
    <w:rsid w:val="00972B41"/>
    <w:rsid w:val="00987545"/>
    <w:rsid w:val="009B4386"/>
    <w:rsid w:val="009C1EE8"/>
    <w:rsid w:val="009C29BB"/>
    <w:rsid w:val="009D4359"/>
    <w:rsid w:val="00A02EA2"/>
    <w:rsid w:val="00A1208B"/>
    <w:rsid w:val="00A70539"/>
    <w:rsid w:val="00A712F0"/>
    <w:rsid w:val="00A72CBD"/>
    <w:rsid w:val="00A84657"/>
    <w:rsid w:val="00A926DE"/>
    <w:rsid w:val="00A97050"/>
    <w:rsid w:val="00AA4D78"/>
    <w:rsid w:val="00AC2F0C"/>
    <w:rsid w:val="00AD5F0F"/>
    <w:rsid w:val="00B04218"/>
    <w:rsid w:val="00B21149"/>
    <w:rsid w:val="00B23768"/>
    <w:rsid w:val="00B23D93"/>
    <w:rsid w:val="00B252BC"/>
    <w:rsid w:val="00B300C7"/>
    <w:rsid w:val="00B54DF7"/>
    <w:rsid w:val="00B61F4A"/>
    <w:rsid w:val="00B67FA9"/>
    <w:rsid w:val="00B72CD2"/>
    <w:rsid w:val="00BB2AC7"/>
    <w:rsid w:val="00BC5550"/>
    <w:rsid w:val="00BF2F85"/>
    <w:rsid w:val="00C07EC3"/>
    <w:rsid w:val="00C11900"/>
    <w:rsid w:val="00C2177C"/>
    <w:rsid w:val="00C344AB"/>
    <w:rsid w:val="00C42A91"/>
    <w:rsid w:val="00C45E5D"/>
    <w:rsid w:val="00C75CAF"/>
    <w:rsid w:val="00C7692D"/>
    <w:rsid w:val="00CA3FF9"/>
    <w:rsid w:val="00CA7171"/>
    <w:rsid w:val="00CB1B15"/>
    <w:rsid w:val="00CC0355"/>
    <w:rsid w:val="00D35E6A"/>
    <w:rsid w:val="00D41662"/>
    <w:rsid w:val="00D51EBF"/>
    <w:rsid w:val="00D74BE1"/>
    <w:rsid w:val="00D77446"/>
    <w:rsid w:val="00D94390"/>
    <w:rsid w:val="00DE1B4B"/>
    <w:rsid w:val="00E0288C"/>
    <w:rsid w:val="00E105B2"/>
    <w:rsid w:val="00E22307"/>
    <w:rsid w:val="00E26DF0"/>
    <w:rsid w:val="00E33C34"/>
    <w:rsid w:val="00E34769"/>
    <w:rsid w:val="00E43C57"/>
    <w:rsid w:val="00E46824"/>
    <w:rsid w:val="00EA2F35"/>
    <w:rsid w:val="00ED052D"/>
    <w:rsid w:val="00EE39FA"/>
    <w:rsid w:val="00EF642F"/>
    <w:rsid w:val="00EF6A7B"/>
    <w:rsid w:val="00F116D8"/>
    <w:rsid w:val="00F330D1"/>
    <w:rsid w:val="00F40567"/>
    <w:rsid w:val="00F837EB"/>
    <w:rsid w:val="00F84AEF"/>
    <w:rsid w:val="00F92086"/>
    <w:rsid w:val="00FA0B6C"/>
    <w:rsid w:val="00FD1691"/>
    <w:rsid w:val="00FE1862"/>
    <w:rsid w:val="0530C0DF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220E3A"/>
  <w15:chartTrackingRefBased/>
  <w15:docId w15:val="{B4F87FD7-29C6-40F7-944E-BC1C53672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cap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styleId="PrimarySectionText-HCG" w:customStyle="1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styleId="Sub-SectionText-HCGChar" w:customStyle="1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SOPFooter" w:customStyle="1">
    <w:name w:val="SOP Footer"/>
    <w:basedOn w:val="Normal"/>
    <w:pPr>
      <w:spacing w:after="0" w:line="240" w:lineRule="auto"/>
      <w:jc w:val="center"/>
    </w:pPr>
    <w:rPr>
      <w:rFonts w:ascii="Arial" w:hAnsi="Arial" w:eastAsia="Times New Roman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bin" Id="Re4ac2c0a0e61475a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CC833AB5A74DB391F7A209517DE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E8E9F-7D48-41C4-841A-7C4A67CF4A09}"/>
      </w:docPartPr>
      <w:docPartBody>
        <w:p w:rsidR="004A25E2" w:rsidP="00E00BD1" w:rsidRDefault="00E00BD1">
          <w:pPr>
            <w:pStyle w:val="5ACC833AB5A74DB391F7A209517DE95C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D4163A98016413985E4347B26CF2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093DF-9A83-4B11-8245-F809719D050A}"/>
      </w:docPartPr>
      <w:docPartBody>
        <w:p w:rsidR="004A25E2" w:rsidP="00E00BD1" w:rsidRDefault="00E00BD1">
          <w:pPr>
            <w:pStyle w:val="8D4163A98016413985E4347B26CF2AC4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A453E2A5CC3481395267804D5336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02116-F8AA-46E0-B099-18ABA2A63366}"/>
      </w:docPartPr>
      <w:docPartBody>
        <w:p w:rsidR="004A25E2" w:rsidP="00E00BD1" w:rsidRDefault="00E00BD1">
          <w:pPr>
            <w:pStyle w:val="0A453E2A5CC3481395267804D5336792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B57946AF34F4ACC9273322D20F12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0E108-34FC-45A1-8845-F51868410CEC}"/>
      </w:docPartPr>
      <w:docPartBody>
        <w:p w:rsidR="004A25E2" w:rsidP="00E00BD1" w:rsidRDefault="00E00BD1">
          <w:pPr>
            <w:pStyle w:val="8B57946AF34F4ACC9273322D20F12DF1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CD2D8D42B404EECAF87351EEC9D2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AAAA1-7360-4D4C-BD78-14B63FB1E2C2}"/>
      </w:docPartPr>
      <w:docPartBody>
        <w:p w:rsidR="004A25E2" w:rsidP="00E00BD1" w:rsidRDefault="00E00BD1">
          <w:pPr>
            <w:pStyle w:val="7CD2D8D42B404EECAF87351EEC9D2932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EE44D53EF1F4ED8ACD00520335D3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4212-8AB1-40BB-AF38-79759576ACA2}"/>
      </w:docPartPr>
      <w:docPartBody>
        <w:p w:rsidR="00C07CC4" w:rsidP="003F6B11" w:rsidRDefault="003F6B11">
          <w:pPr>
            <w:pStyle w:val="8EE44D53EF1F4ED8ACD00520335D38EE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BCA2761B1244CEA98E64642A6D1E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6C7EA-7B05-4411-83C3-7C358A6CAB3A}"/>
      </w:docPartPr>
      <w:docPartBody>
        <w:p w:rsidR="001A5505" w:rsidP="00C07CC4" w:rsidRDefault="00C07CC4">
          <w:pPr>
            <w:pStyle w:val="3BCA2761B1244CEA98E64642A6D1E9CE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B914703E4124095A7082BCD00107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63F81-EDCB-488E-AF83-BB4F665E37EE}"/>
      </w:docPartPr>
      <w:docPartBody>
        <w:p w:rsidR="001A5505" w:rsidP="00C07CC4" w:rsidRDefault="00C07CC4">
          <w:pPr>
            <w:pStyle w:val="3B914703E4124095A7082BCD00107A4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60139AFFAD54E94BA7A7CBE4571F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68527-8F7B-49BA-8A32-8DA4996D7781}"/>
      </w:docPartPr>
      <w:docPartBody>
        <w:p w:rsidR="001A5505" w:rsidP="00C07CC4" w:rsidRDefault="00C07CC4">
          <w:pPr>
            <w:pStyle w:val="F60139AFFAD54E94BA7A7CBE4571FED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FC59F3D54EB4B508DD13280F240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0EB09-D539-486A-979A-5C2E927E71A1}"/>
      </w:docPartPr>
      <w:docPartBody>
        <w:p w:rsidR="001A5505" w:rsidP="00C07CC4" w:rsidRDefault="00C07CC4">
          <w:pPr>
            <w:pStyle w:val="FFC59F3D54EB4B508DD13280F240CB1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C92FFCD2DC84F8B89CB1B56BBE1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9D7F1-C95F-4942-9E7D-3129C97E39E0}"/>
      </w:docPartPr>
      <w:docPartBody>
        <w:p w:rsidR="001A5505" w:rsidP="00C07CC4" w:rsidRDefault="00C07CC4">
          <w:pPr>
            <w:pStyle w:val="8C92FFCD2DC84F8B89CB1B56BBE191A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B5D1BF05BA14059A3869661DE297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8060A-2BA5-432B-81ED-13249F49D950}"/>
      </w:docPartPr>
      <w:docPartBody>
        <w:p w:rsidR="001A5505" w:rsidP="00C07CC4" w:rsidRDefault="00C07CC4">
          <w:pPr>
            <w:pStyle w:val="DB5D1BF05BA14059A3869661DE29792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B3B88F4EA2D9406AB7A099EFB1BA3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6F551-4FCB-4082-91C7-CC3AE615A6C8}"/>
      </w:docPartPr>
      <w:docPartBody>
        <w:p w:rsidR="001A5505" w:rsidP="00C07CC4" w:rsidRDefault="00C07CC4">
          <w:pPr>
            <w:pStyle w:val="B3B88F4EA2D9406AB7A099EFB1BA3A8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7EAE604C8924906BF3583CFFF00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57B13-5EBA-4025-A8EF-E759BC8478BF}"/>
      </w:docPartPr>
      <w:docPartBody>
        <w:p w:rsidR="001A5505" w:rsidP="00C07CC4" w:rsidRDefault="00C07CC4">
          <w:pPr>
            <w:pStyle w:val="27EAE604C8924906BF3583CFFF006436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EB0AC1E78FD54F598A091C935F429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BFB5D-E593-4507-893D-422FCE430F4B}"/>
      </w:docPartPr>
      <w:docPartBody>
        <w:p w:rsidR="001A5505" w:rsidP="00C07CC4" w:rsidRDefault="00C07CC4">
          <w:pPr>
            <w:pStyle w:val="EB0AC1E78FD54F598A091C935F429AA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60EB84AD65F48FAA9446C8C46F6A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70B29-ED01-4C2D-84B1-99B5AC1F8978}"/>
      </w:docPartPr>
      <w:docPartBody>
        <w:p w:rsidR="0018719E" w:rsidP="0018719E" w:rsidRDefault="0018719E">
          <w:pPr>
            <w:pStyle w:val="560EB84AD65F48FAA9446C8C46F6A951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F9D3F07A7984741B798C6CA28195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CE03B-30A0-44C6-BC66-9E89C9071756}"/>
      </w:docPartPr>
      <w:docPartBody>
        <w:p w:rsidR="0018719E" w:rsidP="0018719E" w:rsidRDefault="0018719E">
          <w:pPr>
            <w:pStyle w:val="9F9D3F07A7984741B798C6CA281959BA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8DF395CDC784DBE9E970200E4CC4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2DB12-D72B-4FF1-886C-EE0D4880AE16}"/>
      </w:docPartPr>
      <w:docPartBody>
        <w:p w:rsidR="0018719E" w:rsidP="0018719E" w:rsidRDefault="0018719E">
          <w:pPr>
            <w:pStyle w:val="F8DF395CDC784DBE9E970200E4CC49FE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00A018504BC472C95528331C7302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A09E4-1551-4759-8E79-0DF0706800BF}"/>
      </w:docPartPr>
      <w:docPartBody>
        <w:p w:rsidR="0018719E" w:rsidP="0018719E" w:rsidRDefault="0018719E">
          <w:pPr>
            <w:pStyle w:val="000A018504BC472C95528331C7302BC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DD6304F4E87491D8712A25B19EFA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A78DF-38EC-4B53-A486-DD9761858049}"/>
      </w:docPartPr>
      <w:docPartBody>
        <w:p w:rsidR="0018719E" w:rsidP="0018719E" w:rsidRDefault="0018719E">
          <w:pPr>
            <w:pStyle w:val="DDD6304F4E87491D8712A25B19EFA96B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8FF6A6D4B3E49E89CB2575E968EF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8A9E-BEA6-41CF-A0F3-B36C6E14E225}"/>
      </w:docPartPr>
      <w:docPartBody>
        <w:p w:rsidR="0018719E" w:rsidP="0018719E" w:rsidRDefault="0018719E">
          <w:pPr>
            <w:pStyle w:val="38FF6A6D4B3E49E89CB2575E968EFC5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BECB126D55E743D5BB1FC21589CF8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24CD6-5B63-4EAC-B47F-6A5F3CC32E58}"/>
      </w:docPartPr>
      <w:docPartBody>
        <w:p w:rsidR="0018719E" w:rsidP="0018719E" w:rsidRDefault="0018719E">
          <w:pPr>
            <w:pStyle w:val="BECB126D55E743D5BB1FC21589CF832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033E42A2A114EDA9E41762BC37C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08E21-6081-4580-AF37-42D74130862B}"/>
      </w:docPartPr>
      <w:docPartBody>
        <w:p w:rsidR="0018719E" w:rsidP="0018719E" w:rsidRDefault="0018719E">
          <w:pPr>
            <w:pStyle w:val="5033E42A2A114EDA9E41762BC37C720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8498EB1B92D4131A8055AC4C8BA1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EEE6E-AA5F-4B07-9DAA-66F1C3809AF8}"/>
      </w:docPartPr>
      <w:docPartBody>
        <w:p w:rsidR="0018719E" w:rsidP="0018719E" w:rsidRDefault="0018719E">
          <w:pPr>
            <w:pStyle w:val="58498EB1B92D4131A8055AC4C8BA136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0815E3"/>
    <w:rsid w:val="0018719E"/>
    <w:rsid w:val="001A5505"/>
    <w:rsid w:val="001F72EE"/>
    <w:rsid w:val="002F364B"/>
    <w:rsid w:val="003B08F2"/>
    <w:rsid w:val="003F6B11"/>
    <w:rsid w:val="004A25E2"/>
    <w:rsid w:val="00540376"/>
    <w:rsid w:val="005E78A4"/>
    <w:rsid w:val="00641BF2"/>
    <w:rsid w:val="0073625E"/>
    <w:rsid w:val="00765763"/>
    <w:rsid w:val="007E1896"/>
    <w:rsid w:val="00843CA7"/>
    <w:rsid w:val="00886BAD"/>
    <w:rsid w:val="008B2612"/>
    <w:rsid w:val="00B04218"/>
    <w:rsid w:val="00C07CC4"/>
    <w:rsid w:val="00DC50C8"/>
    <w:rsid w:val="00E00BD1"/>
    <w:rsid w:val="00F8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719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styleId="5ACC833AB5A74DB391F7A209517DE95C3" w:customStyle="1">
    <w:name w:val="5ACC833AB5A74DB391F7A209517DE95C3"/>
    <w:rsid w:val="00E00BD1"/>
    <w:rPr>
      <w:rFonts w:eastAsiaTheme="minorHAnsi"/>
    </w:rPr>
  </w:style>
  <w:style w:type="paragraph" w:styleId="8D4163A98016413985E4347B26CF2AC43" w:customStyle="1">
    <w:name w:val="8D4163A98016413985E4347B26CF2AC43"/>
    <w:rsid w:val="00E00BD1"/>
    <w:rPr>
      <w:rFonts w:eastAsiaTheme="minorHAnsi"/>
    </w:rPr>
  </w:style>
  <w:style w:type="paragraph" w:styleId="0A453E2A5CC3481395267804D53367923" w:customStyle="1">
    <w:name w:val="0A453E2A5CC3481395267804D53367923"/>
    <w:rsid w:val="00E00BD1"/>
    <w:rPr>
      <w:rFonts w:eastAsiaTheme="minorHAnsi"/>
    </w:rPr>
  </w:style>
  <w:style w:type="paragraph" w:styleId="8B57946AF34F4ACC9273322D20F12DF13" w:customStyle="1">
    <w:name w:val="8B57946AF34F4ACC9273322D20F12DF13"/>
    <w:rsid w:val="00E00BD1"/>
    <w:rPr>
      <w:rFonts w:eastAsiaTheme="minorHAnsi"/>
    </w:rPr>
  </w:style>
  <w:style w:type="paragraph" w:styleId="7CD2D8D42B404EECAF87351EEC9D29323" w:customStyle="1">
    <w:name w:val="7CD2D8D42B404EECAF87351EEC9D29323"/>
    <w:rsid w:val="00E00BD1"/>
    <w:rPr>
      <w:rFonts w:eastAsiaTheme="minorHAnsi"/>
    </w:rPr>
  </w:style>
  <w:style w:type="paragraph" w:styleId="8EE44D53EF1F4ED8ACD00520335D38EE" w:customStyle="1">
    <w:name w:val="8EE44D53EF1F4ED8ACD00520335D38EE"/>
    <w:rsid w:val="003F6B11"/>
  </w:style>
  <w:style w:type="paragraph" w:styleId="3BCA2761B1244CEA98E64642A6D1E9CE" w:customStyle="1">
    <w:name w:val="3BCA2761B1244CEA98E64642A6D1E9CE"/>
    <w:rsid w:val="00C07CC4"/>
  </w:style>
  <w:style w:type="paragraph" w:styleId="3B914703E4124095A7082BCD00107A49" w:customStyle="1">
    <w:name w:val="3B914703E4124095A7082BCD00107A49"/>
    <w:rsid w:val="00C07CC4"/>
  </w:style>
  <w:style w:type="paragraph" w:styleId="F60139AFFAD54E94BA7A7CBE4571FED7" w:customStyle="1">
    <w:name w:val="F60139AFFAD54E94BA7A7CBE4571FED7"/>
    <w:rsid w:val="00C07CC4"/>
  </w:style>
  <w:style w:type="paragraph" w:styleId="FFC59F3D54EB4B508DD13280F240CB17" w:customStyle="1">
    <w:name w:val="FFC59F3D54EB4B508DD13280F240CB17"/>
    <w:rsid w:val="00C07CC4"/>
  </w:style>
  <w:style w:type="paragraph" w:styleId="8C92FFCD2DC84F8B89CB1B56BBE191A8" w:customStyle="1">
    <w:name w:val="8C92FFCD2DC84F8B89CB1B56BBE191A8"/>
    <w:rsid w:val="00C07CC4"/>
  </w:style>
  <w:style w:type="paragraph" w:styleId="DB5D1BF05BA14059A3869661DE29792D" w:customStyle="1">
    <w:name w:val="DB5D1BF05BA14059A3869661DE29792D"/>
    <w:rsid w:val="00C07CC4"/>
  </w:style>
  <w:style w:type="paragraph" w:styleId="B3B88F4EA2D9406AB7A099EFB1BA3A8D" w:customStyle="1">
    <w:name w:val="B3B88F4EA2D9406AB7A099EFB1BA3A8D"/>
    <w:rsid w:val="00C07CC4"/>
  </w:style>
  <w:style w:type="paragraph" w:styleId="27EAE604C8924906BF3583CFFF006436" w:customStyle="1">
    <w:name w:val="27EAE604C8924906BF3583CFFF006436"/>
    <w:rsid w:val="00C07CC4"/>
  </w:style>
  <w:style w:type="paragraph" w:styleId="EB0AC1E78FD54F598A091C935F429AA5" w:customStyle="1">
    <w:name w:val="EB0AC1E78FD54F598A091C935F429AA5"/>
    <w:rsid w:val="00C07CC4"/>
  </w:style>
  <w:style w:type="paragraph" w:styleId="560EB84AD65F48FAA9446C8C46F6A951" w:customStyle="1">
    <w:name w:val="560EB84AD65F48FAA9446C8C46F6A951"/>
    <w:rsid w:val="0018719E"/>
  </w:style>
  <w:style w:type="paragraph" w:styleId="9F9D3F07A7984741B798C6CA281959BA" w:customStyle="1">
    <w:name w:val="9F9D3F07A7984741B798C6CA281959BA"/>
    <w:rsid w:val="0018719E"/>
  </w:style>
  <w:style w:type="paragraph" w:styleId="F8DF395CDC784DBE9E970200E4CC49FE" w:customStyle="1">
    <w:name w:val="F8DF395CDC784DBE9E970200E4CC49FE"/>
    <w:rsid w:val="0018719E"/>
  </w:style>
  <w:style w:type="paragraph" w:styleId="000A018504BC472C95528331C7302BC7" w:customStyle="1">
    <w:name w:val="000A018504BC472C95528331C7302BC7"/>
    <w:rsid w:val="0018719E"/>
  </w:style>
  <w:style w:type="paragraph" w:styleId="DDD6304F4E87491D8712A25B19EFA96B" w:customStyle="1">
    <w:name w:val="DDD6304F4E87491D8712A25B19EFA96B"/>
    <w:rsid w:val="0018719E"/>
  </w:style>
  <w:style w:type="paragraph" w:styleId="38FF6A6D4B3E49E89CB2575E968EFC57" w:customStyle="1">
    <w:name w:val="38FF6A6D4B3E49E89CB2575E968EFC57"/>
    <w:rsid w:val="0018719E"/>
  </w:style>
  <w:style w:type="paragraph" w:styleId="BECB126D55E743D5BB1FC21589CF8327" w:customStyle="1">
    <w:name w:val="BECB126D55E743D5BB1FC21589CF8327"/>
    <w:rsid w:val="0018719E"/>
  </w:style>
  <w:style w:type="paragraph" w:styleId="5033E42A2A114EDA9E41762BC37C7200" w:customStyle="1">
    <w:name w:val="5033E42A2A114EDA9E41762BC37C7200"/>
    <w:rsid w:val="0018719E"/>
  </w:style>
  <w:style w:type="paragraph" w:styleId="58498EB1B92D4131A8055AC4C8BA1360" w:customStyle="1">
    <w:name w:val="58498EB1B92D4131A8055AC4C8BA1360"/>
    <w:rsid w:val="001871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C387A5-F503-4711-8A04-3A4C34222E6B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30</ap:TotalTime>
  <ap:Pages>2</ap:Pages>
  <ap:Words>397</ap:Words>
  <ap:Characters>2266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265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Thomas Bechert</cp:lastModifiedBy>
  <cp:revision>35</cp:revision>
  <dcterms:created xsi:type="dcterms:W3CDTF">2022-07-26T16:25:00Z</dcterms:created>
  <dcterms:modified xsi:type="dcterms:W3CDTF">2022-12-16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c2d58d48c375d2404b5be75f8d5f76f674ff6bdb820dae40dde4a722964663cf</vt:lpwstr>
  </property>
  <property fmtid="{D5CDD505-2E9C-101B-9397-08002B2CF9AE}" pid="4" name="Order">
    <vt:r8>2707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